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832C93" w14:textId="689ABAFC" w:rsidR="00F93A8B" w:rsidRDefault="006203AC" w:rsidP="006203AC">
      <w:pPr>
        <w:jc w:val="center"/>
      </w:pPr>
      <w:r>
        <w:rPr>
          <w:rFonts w:hint="eastAsia"/>
        </w:rPr>
        <w:t>DECSS Tune</w:t>
      </w:r>
    </w:p>
    <w:p w14:paraId="04A0A616" w14:textId="38691928" w:rsidR="0000038C" w:rsidRDefault="004F08C9" w:rsidP="0000038C">
      <w:r>
        <w:rPr>
          <w:rFonts w:hint="eastAsia"/>
        </w:rPr>
        <w:t xml:space="preserve">Running </w:t>
      </w:r>
      <w:r w:rsidR="0000038C">
        <w:rPr>
          <w:rFonts w:hint="eastAsia"/>
        </w:rPr>
        <w:t>Time: 20 min</w:t>
      </w:r>
      <w:r>
        <w:rPr>
          <w:rFonts w:hint="eastAsia"/>
        </w:rPr>
        <w:t xml:space="preserve">; 100 step; </w:t>
      </w:r>
    </w:p>
    <w:p w14:paraId="7964839A" w14:textId="1B16170E" w:rsidR="00281B3F" w:rsidRDefault="004F08C9" w:rsidP="00281B3F">
      <w:pPr>
        <w:widowControl/>
        <w:jc w:val="left"/>
      </w:pPr>
      <w:r>
        <w:rPr>
          <w:rFonts w:hint="eastAsia"/>
        </w:rPr>
        <w:t xml:space="preserve">Parameter:  </w:t>
      </w:r>
      <w:r w:rsidR="0000038C">
        <w:rPr>
          <w:rFonts w:hint="eastAsia"/>
        </w:rPr>
        <w:t xml:space="preserve">Release depth: 250-2050 m; Total: 2000 </w:t>
      </w:r>
      <w:r w:rsidR="00882D67">
        <w:rPr>
          <w:rFonts w:hint="eastAsia"/>
        </w:rPr>
        <w:t>P</w:t>
      </w:r>
      <w:r w:rsidR="0000038C">
        <w:rPr>
          <w:rFonts w:hint="eastAsia"/>
        </w:rPr>
        <w:t>g</w:t>
      </w:r>
      <w:r w:rsidR="00882D67">
        <w:rPr>
          <w:rFonts w:hint="eastAsia"/>
        </w:rPr>
        <w:t xml:space="preserve">; </w:t>
      </w:r>
      <w:r w:rsidR="00882D67">
        <w:t>δ</w:t>
      </w:r>
      <w:r w:rsidR="00882D67" w:rsidRPr="00882D67">
        <w:rPr>
          <w:rFonts w:hint="eastAsia"/>
          <w:vertAlign w:val="superscript"/>
        </w:rPr>
        <w:t>13</w:t>
      </w:r>
      <w:r w:rsidR="00882D67">
        <w:rPr>
          <w:rFonts w:hint="eastAsia"/>
        </w:rPr>
        <w:t>C of methane: -</w:t>
      </w:r>
      <w:r w:rsidR="00882D67" w:rsidRPr="00281B3F">
        <w:t>40‰;</w:t>
      </w:r>
      <w:r w:rsidRPr="00281B3F">
        <w:t xml:space="preserve"> </w:t>
      </w:r>
      <w:proofErr w:type="spellStart"/>
      <w:r w:rsidR="00281B3F" w:rsidRPr="00281B3F">
        <w:rPr>
          <w:rFonts w:eastAsia="Times New Roman"/>
          <w:kern w:val="0"/>
          <w:sz w:val="20"/>
          <w:szCs w:val="20"/>
          <w14:ligatures w14:val="none"/>
        </w:rPr>
        <w:t>minO</w:t>
      </w:r>
      <w:proofErr w:type="spellEnd"/>
      <w:r w:rsidR="00281B3F" w:rsidRPr="00281B3F">
        <w:rPr>
          <w:rFonts w:eastAsia="Times New Roman"/>
          <w:kern w:val="0"/>
          <w:sz w:val="20"/>
          <w:szCs w:val="20"/>
          <w14:ligatures w14:val="none"/>
        </w:rPr>
        <w:t xml:space="preserve">    =  3e-3;</w:t>
      </w:r>
      <w:r w:rsidR="00281B3F" w:rsidRPr="00281B3F">
        <w:t xml:space="preserve"> </w:t>
      </w:r>
    </w:p>
    <w:p w14:paraId="3B9E09D9" w14:textId="77777777" w:rsidR="00880382" w:rsidRPr="00281B3F" w:rsidRDefault="00880382" w:rsidP="00281B3F">
      <w:pPr>
        <w:widowControl/>
        <w:jc w:val="left"/>
      </w:pPr>
    </w:p>
    <w:p w14:paraId="76D87A28" w14:textId="20199DBD" w:rsidR="0000038C" w:rsidRDefault="00882D67" w:rsidP="0000038C">
      <w:r>
        <w:rPr>
          <w:rFonts w:hint="eastAsia"/>
        </w:rPr>
        <w:t xml:space="preserve"> </w:t>
      </w:r>
    </w:p>
    <w:p w14:paraId="690CD2BE" w14:textId="39826415" w:rsidR="0000038C" w:rsidRDefault="0000038C" w:rsidP="0000038C">
      <w:r>
        <w:rPr>
          <w:noProof/>
        </w:rPr>
        <w:drawing>
          <wp:inline distT="0" distB="0" distL="0" distR="0" wp14:anchorId="5A46593C" wp14:editId="6C6187AC">
            <wp:extent cx="2897130" cy="1728220"/>
            <wp:effectExtent l="0" t="0" r="0" b="5715"/>
            <wp:docPr id="1666819945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19945" name="Picture 1" descr="A screenshot of a graph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97130" cy="172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F561D" w14:textId="496821DA" w:rsidR="006203AC" w:rsidRDefault="0000038C" w:rsidP="006203AC">
      <w:pPr>
        <w:rPr>
          <w:noProof/>
        </w:rPr>
      </w:pPr>
      <w:r>
        <w:rPr>
          <w:noProof/>
        </w:rPr>
        <w:drawing>
          <wp:inline distT="0" distB="0" distL="0" distR="0" wp14:anchorId="59813A12" wp14:editId="3AE006B6">
            <wp:extent cx="2620978" cy="1982999"/>
            <wp:effectExtent l="0" t="0" r="8255" b="0"/>
            <wp:docPr id="2006336869" name="Picture 1" descr="A graph of a number of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336869" name="Picture 1" descr="A graph of a number of objects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28380" cy="1988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3916" w14:textId="0DFFC508" w:rsidR="0000038C" w:rsidRDefault="0000038C" w:rsidP="006203AC">
      <w:pPr>
        <w:rPr>
          <w:noProof/>
        </w:rPr>
      </w:pPr>
      <w:r>
        <w:rPr>
          <w:noProof/>
        </w:rPr>
        <w:drawing>
          <wp:inline distT="0" distB="0" distL="0" distR="0" wp14:anchorId="283674B0" wp14:editId="6CCFB77F">
            <wp:extent cx="2620645" cy="2185072"/>
            <wp:effectExtent l="0" t="0" r="8255" b="5715"/>
            <wp:docPr id="937145762" name="Picture 1" descr="A graph with a line drawn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145762" name="Picture 1" descr="A graph with a line drawn on i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30569" cy="219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0312" w14:textId="1AF4C420" w:rsidR="00281B3F" w:rsidRDefault="00281B3F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077DFDC0" w14:textId="7501DFB7" w:rsidR="00281B3F" w:rsidRDefault="00281B3F" w:rsidP="00281B3F">
      <w:r>
        <w:rPr>
          <w:rFonts w:hint="eastAsia"/>
        </w:rPr>
        <w:lastRenderedPageBreak/>
        <w:t xml:space="preserve">Running Time: 20 min; 100 step; </w:t>
      </w:r>
    </w:p>
    <w:p w14:paraId="662F0880" w14:textId="10ED271B" w:rsidR="00281B3F" w:rsidRDefault="00281B3F" w:rsidP="00281B3F">
      <w:pPr>
        <w:widowControl/>
        <w:spacing w:after="0" w:line="240" w:lineRule="auto"/>
        <w:jc w:val="left"/>
        <w:rPr>
          <w:rFonts w:eastAsiaTheme="minorEastAsia"/>
          <w:kern w:val="0"/>
          <w:sz w:val="20"/>
          <w:szCs w:val="20"/>
          <w14:ligatures w14:val="none"/>
        </w:rPr>
      </w:pPr>
      <w:r w:rsidRPr="00281B3F">
        <w:t>Parameter</w:t>
      </w:r>
      <w:r>
        <w:rPr>
          <w:rFonts w:hint="eastAsia"/>
        </w:rPr>
        <w:t>s</w:t>
      </w:r>
      <w:r w:rsidRPr="00281B3F">
        <w:t xml:space="preserve">:  Release depth: 250-2050 m; </w:t>
      </w:r>
      <w:r w:rsidR="000E159C" w:rsidRPr="000E159C">
        <w:t>CH4tot = 1000</w:t>
      </w:r>
      <w:r w:rsidRPr="00281B3F">
        <w:t>; δ</w:t>
      </w:r>
      <w:r w:rsidRPr="00281B3F">
        <w:rPr>
          <w:vertAlign w:val="superscript"/>
        </w:rPr>
        <w:t>13</w:t>
      </w:r>
      <w:r w:rsidRPr="00281B3F">
        <w:t xml:space="preserve">C of methane: -40‰; </w:t>
      </w:r>
      <w:proofErr w:type="spellStart"/>
      <w:r w:rsidRPr="00281B3F">
        <w:rPr>
          <w:rFonts w:eastAsia="Times New Roman"/>
          <w:kern w:val="0"/>
          <w:sz w:val="20"/>
          <w:szCs w:val="20"/>
          <w14:ligatures w14:val="none"/>
        </w:rPr>
        <w:t>minO</w:t>
      </w:r>
      <w:proofErr w:type="spellEnd"/>
      <w:r w:rsidRPr="00281B3F">
        <w:rPr>
          <w:rFonts w:eastAsia="Times New Roman"/>
          <w:kern w:val="0"/>
          <w:sz w:val="20"/>
          <w:szCs w:val="20"/>
          <w14:ligatures w14:val="none"/>
        </w:rPr>
        <w:t xml:space="preserve"> = 8.93e-3; </w:t>
      </w:r>
      <w:r w:rsidR="000E159C" w:rsidRPr="000E159C">
        <w:rPr>
          <w:rFonts w:eastAsia="Times New Roman"/>
          <w:kern w:val="0"/>
          <w:sz w:val="20"/>
          <w:szCs w:val="20"/>
          <w14:ligatures w14:val="none"/>
        </w:rPr>
        <w:t>LL = LL(8,:) -0.04;</w:t>
      </w:r>
    </w:p>
    <w:p w14:paraId="5E995D39" w14:textId="77777777" w:rsidR="00281B3F" w:rsidRDefault="00281B3F" w:rsidP="00281B3F">
      <w:pPr>
        <w:widowControl/>
        <w:spacing w:after="0" w:line="240" w:lineRule="auto"/>
        <w:jc w:val="left"/>
        <w:rPr>
          <w:rFonts w:eastAsiaTheme="minorEastAsia"/>
          <w:kern w:val="0"/>
          <w:sz w:val="20"/>
          <w:szCs w:val="20"/>
          <w14:ligatures w14:val="none"/>
        </w:rPr>
      </w:pPr>
    </w:p>
    <w:p w14:paraId="05B1D8EB" w14:textId="77777777" w:rsidR="00281B3F" w:rsidRPr="00281B3F" w:rsidRDefault="00281B3F" w:rsidP="00281B3F">
      <w:pPr>
        <w:widowControl/>
        <w:spacing w:after="0" w:line="240" w:lineRule="auto"/>
        <w:jc w:val="left"/>
        <w:rPr>
          <w:rFonts w:eastAsiaTheme="minorEastAsia"/>
          <w:kern w:val="0"/>
          <w:sz w:val="20"/>
          <w:szCs w:val="20"/>
          <w14:ligatures w14:val="none"/>
        </w:rPr>
      </w:pPr>
    </w:p>
    <w:p w14:paraId="077C5125" w14:textId="356605EB" w:rsidR="00281B3F" w:rsidRPr="00281B3F" w:rsidRDefault="00281B3F" w:rsidP="00281B3F">
      <w:pPr>
        <w:widowControl/>
        <w:jc w:val="left"/>
      </w:pPr>
      <w:r w:rsidRPr="00281B3F">
        <w:t xml:space="preserve"> </w:t>
      </w:r>
    </w:p>
    <w:p w14:paraId="3C7FA841" w14:textId="62394AD5" w:rsidR="00281B3F" w:rsidRDefault="00281B3F" w:rsidP="00281B3F">
      <w:pPr>
        <w:widowControl/>
        <w:spacing w:after="0" w:line="240" w:lineRule="auto"/>
        <w:jc w:val="left"/>
        <w:rPr>
          <w:rFonts w:ascii="Consolas" w:eastAsiaTheme="minorEastAsia" w:hAnsi="Consolas"/>
          <w:kern w:val="0"/>
          <w:sz w:val="20"/>
          <w:szCs w:val="20"/>
          <w14:ligatures w14:val="none"/>
        </w:rPr>
      </w:pPr>
      <w:r w:rsidRPr="00281B3F">
        <w:rPr>
          <w:rFonts w:ascii="Consolas" w:eastAsia="Times New Roman" w:hAnsi="Consolas"/>
          <w:kern w:val="0"/>
          <w:sz w:val="20"/>
          <w:szCs w:val="20"/>
          <w14:ligatures w14:val="none"/>
        </w:rPr>
        <w:t xml:space="preserve"> </w:t>
      </w:r>
      <w:r w:rsidR="00577ACC">
        <w:rPr>
          <w:noProof/>
        </w:rPr>
        <w:drawing>
          <wp:inline distT="0" distB="0" distL="0" distR="0" wp14:anchorId="4AF8BD2C" wp14:editId="38E11778">
            <wp:extent cx="2944374" cy="1749556"/>
            <wp:effectExtent l="0" t="0" r="8890" b="3175"/>
            <wp:docPr id="1451170855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70855" name="Picture 1" descr="A screenshot of a graph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4374" cy="174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A4252" w14:textId="77777777" w:rsidR="00577ACC" w:rsidRPr="00577ACC" w:rsidRDefault="00577ACC" w:rsidP="00281B3F">
      <w:pPr>
        <w:widowControl/>
        <w:spacing w:after="0" w:line="240" w:lineRule="auto"/>
        <w:jc w:val="left"/>
        <w:rPr>
          <w:rFonts w:ascii="Consolas" w:eastAsiaTheme="minorEastAsia" w:hAnsi="Consolas"/>
          <w:kern w:val="0"/>
          <w:sz w:val="20"/>
          <w:szCs w:val="20"/>
          <w14:ligatures w14:val="none"/>
        </w:rPr>
      </w:pPr>
    </w:p>
    <w:p w14:paraId="62AFA5F1" w14:textId="77777777" w:rsidR="00281B3F" w:rsidRDefault="00281B3F" w:rsidP="00281B3F">
      <w:pPr>
        <w:widowControl/>
        <w:spacing w:after="0" w:line="240" w:lineRule="auto"/>
        <w:jc w:val="left"/>
        <w:rPr>
          <w:rFonts w:ascii="Consolas" w:eastAsiaTheme="minorEastAsia" w:hAnsi="Consolas"/>
          <w:kern w:val="0"/>
          <w:sz w:val="20"/>
          <w:szCs w:val="20"/>
          <w14:ligatures w14:val="none"/>
        </w:rPr>
      </w:pPr>
    </w:p>
    <w:p w14:paraId="3B14B965" w14:textId="4EE63A34" w:rsidR="00281B3F" w:rsidRDefault="00547A9D" w:rsidP="006203AC">
      <w:pPr>
        <w:rPr>
          <w:noProof/>
        </w:rPr>
      </w:pPr>
      <w:r>
        <w:rPr>
          <w:noProof/>
        </w:rPr>
        <w:drawing>
          <wp:inline distT="0" distB="0" distL="0" distR="0" wp14:anchorId="7153BEBF" wp14:editId="326A5713">
            <wp:extent cx="2933706" cy="1748032"/>
            <wp:effectExtent l="0" t="0" r="0" b="5080"/>
            <wp:docPr id="1081507180" name="Picture 1" descr="A graph of lines an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507180" name="Picture 1" descr="A graph of lines and lines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3706" cy="1748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AB7DC" w14:textId="77777777" w:rsidR="00A42BC9" w:rsidRDefault="00A42BC9" w:rsidP="006203AC">
      <w:pPr>
        <w:rPr>
          <w:noProof/>
        </w:rPr>
      </w:pPr>
    </w:p>
    <w:p w14:paraId="14964430" w14:textId="63C2AFC4" w:rsidR="00A42BC9" w:rsidRDefault="00A42BC9">
      <w:pPr>
        <w:widowControl/>
        <w:jc w:val="left"/>
        <w:rPr>
          <w:noProof/>
        </w:rPr>
      </w:pPr>
      <w:r>
        <w:rPr>
          <w:noProof/>
        </w:rPr>
        <w:br w:type="page"/>
      </w:r>
    </w:p>
    <w:p w14:paraId="166AB663" w14:textId="178939A7" w:rsidR="00A42BC9" w:rsidRDefault="00A42BC9" w:rsidP="006203AC">
      <w:pPr>
        <w:rPr>
          <w:rFonts w:hint="eastAsia"/>
          <w:noProof/>
        </w:rPr>
      </w:pPr>
      <w:r>
        <w:rPr>
          <w:rFonts w:hint="eastAsia"/>
          <w:noProof/>
        </w:rPr>
        <w:lastRenderedPageBreak/>
        <w:t xml:space="preserve">Times: </w:t>
      </w:r>
      <w:r w:rsidR="001D3AEE">
        <w:rPr>
          <w:rFonts w:hint="eastAsia"/>
          <w:noProof/>
        </w:rPr>
        <w:t xml:space="preserve">1.5 hour; </w:t>
      </w:r>
      <w:r>
        <w:rPr>
          <w:rFonts w:hint="eastAsia"/>
          <w:noProof/>
        </w:rPr>
        <w:t>layers: 3-21</w:t>
      </w:r>
    </w:p>
    <w:p w14:paraId="3EDDD33C" w14:textId="508EEEC4" w:rsidR="00A42BC9" w:rsidRDefault="00A42BC9" w:rsidP="006203AC">
      <w:pPr>
        <w:rPr>
          <w:noProof/>
        </w:rPr>
      </w:pPr>
      <w:r>
        <w:rPr>
          <w:noProof/>
        </w:rPr>
        <w:drawing>
          <wp:inline distT="0" distB="0" distL="0" distR="0" wp14:anchorId="43B72BB0" wp14:editId="33127E05">
            <wp:extent cx="2894082" cy="1697739"/>
            <wp:effectExtent l="0" t="0" r="1905" b="0"/>
            <wp:docPr id="1679647531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9647531" name="Picture 1" descr="A screenshot of a graph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4082" cy="1697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9A4E1" w14:textId="747528CC" w:rsidR="00A42BC9" w:rsidRDefault="00A42BC9" w:rsidP="006203AC">
      <w:pPr>
        <w:rPr>
          <w:noProof/>
        </w:rPr>
      </w:pPr>
      <w:r>
        <w:rPr>
          <w:noProof/>
        </w:rPr>
        <w:drawing>
          <wp:inline distT="0" distB="0" distL="0" distR="0" wp14:anchorId="4DAB1BCF" wp14:editId="5769D1A6">
            <wp:extent cx="2930525" cy="1577976"/>
            <wp:effectExtent l="0" t="0" r="3175" b="3175"/>
            <wp:docPr id="822967915" name="Picture 1" descr="A screen 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67915" name="Picture 1" descr="A screen shot of a graph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6288" cy="1581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D7C37" w14:textId="752E657A" w:rsidR="00A42BC9" w:rsidRDefault="00A42BC9" w:rsidP="006203AC">
      <w:pPr>
        <w:rPr>
          <w:noProof/>
        </w:rPr>
      </w:pPr>
      <w:r>
        <w:rPr>
          <w:noProof/>
        </w:rPr>
        <w:drawing>
          <wp:inline distT="0" distB="0" distL="0" distR="0" wp14:anchorId="0FF7F495" wp14:editId="2BC5710E">
            <wp:extent cx="2997200" cy="2223091"/>
            <wp:effectExtent l="0" t="0" r="0" b="6350"/>
            <wp:docPr id="1452718322" name="Picture 1" descr="A graph of a tow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718322" name="Picture 1" descr="A graph of a tow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7045" cy="2230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80181" w14:textId="20BE38AD" w:rsidR="0000038C" w:rsidRDefault="0000038C" w:rsidP="006203AC"/>
    <w:sectPr w:rsidR="0000038C" w:rsidSect="00224EBB">
      <w:pgSz w:w="11906" w:h="16838" w:code="9"/>
      <w:pgMar w:top="1440" w:right="1797" w:bottom="1440" w:left="179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wsLSwNDIyNjIwM7dU0lEKTi0uzszPAykwqgUA+F6UZiwAAAA="/>
  </w:docVars>
  <w:rsids>
    <w:rsidRoot w:val="006203AC"/>
    <w:rsid w:val="0000038C"/>
    <w:rsid w:val="0002319E"/>
    <w:rsid w:val="000D776B"/>
    <w:rsid w:val="000E159C"/>
    <w:rsid w:val="001044C0"/>
    <w:rsid w:val="00142AF2"/>
    <w:rsid w:val="001842F7"/>
    <w:rsid w:val="00196A85"/>
    <w:rsid w:val="001D3AEE"/>
    <w:rsid w:val="00215928"/>
    <w:rsid w:val="00224EBB"/>
    <w:rsid w:val="00234FC0"/>
    <w:rsid w:val="00281B3F"/>
    <w:rsid w:val="002C4B3A"/>
    <w:rsid w:val="002C7376"/>
    <w:rsid w:val="00346F24"/>
    <w:rsid w:val="003877B8"/>
    <w:rsid w:val="00391785"/>
    <w:rsid w:val="00415E73"/>
    <w:rsid w:val="0043423C"/>
    <w:rsid w:val="004A48DC"/>
    <w:rsid w:val="004F08C9"/>
    <w:rsid w:val="005040EB"/>
    <w:rsid w:val="005046E7"/>
    <w:rsid w:val="005125FE"/>
    <w:rsid w:val="00544CC7"/>
    <w:rsid w:val="00547A9D"/>
    <w:rsid w:val="00577ACC"/>
    <w:rsid w:val="00615F06"/>
    <w:rsid w:val="006203AC"/>
    <w:rsid w:val="00657EFB"/>
    <w:rsid w:val="00663069"/>
    <w:rsid w:val="008609D4"/>
    <w:rsid w:val="00880382"/>
    <w:rsid w:val="00882D67"/>
    <w:rsid w:val="00920C59"/>
    <w:rsid w:val="009500E0"/>
    <w:rsid w:val="00960520"/>
    <w:rsid w:val="009A57C4"/>
    <w:rsid w:val="00A42BC9"/>
    <w:rsid w:val="00AC2CFD"/>
    <w:rsid w:val="00AE72B4"/>
    <w:rsid w:val="00C358C5"/>
    <w:rsid w:val="00C56929"/>
    <w:rsid w:val="00C6477D"/>
    <w:rsid w:val="00CA4708"/>
    <w:rsid w:val="00D40D64"/>
    <w:rsid w:val="00DD0282"/>
    <w:rsid w:val="00DD6F43"/>
    <w:rsid w:val="00E32C1A"/>
    <w:rsid w:val="00E4418F"/>
    <w:rsid w:val="00E76082"/>
    <w:rsid w:val="00F05137"/>
    <w:rsid w:val="00F236CB"/>
    <w:rsid w:val="00F93A8B"/>
    <w:rsid w:val="00FE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2E81A"/>
  <w14:defaultImageDpi w14:val="32767"/>
  <w15:chartTrackingRefBased/>
  <w15:docId w15:val="{9C9AE940-64F8-4889-B868-381C119A9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203A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203A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03A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03A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03A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03AC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03AC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03AC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03AC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500E0"/>
    <w:pPr>
      <w:spacing w:after="0" w:line="240" w:lineRule="auto"/>
    </w:pPr>
    <w:rPr>
      <w:rFonts w:eastAsia="黑体" w:cstheme="majorBidi"/>
      <w:color w:val="4472C4" w:themeColor="accent1"/>
      <w:kern w:val="0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203A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203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03AC"/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03AC"/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03AC"/>
    <w:rPr>
      <w:rFonts w:asciiTheme="minorHAnsi" w:eastAsiaTheme="majorEastAsia" w:hAnsiTheme="min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03A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03A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03A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03A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203A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03A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03A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203A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203A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203A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203A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203A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03A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03A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203A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8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1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43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2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6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8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lin Xiong</dc:creator>
  <cp:keywords/>
  <dc:description/>
  <cp:lastModifiedBy>Guolin Xiong </cp:lastModifiedBy>
  <cp:revision>7</cp:revision>
  <dcterms:created xsi:type="dcterms:W3CDTF">2025-03-09T09:34:00Z</dcterms:created>
  <dcterms:modified xsi:type="dcterms:W3CDTF">2025-03-10T23:22:00Z</dcterms:modified>
</cp:coreProperties>
</file>